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4.9.0 -->
  <w:body>
    <w:p w:rsidR="00AB3C27" w14:paraId="39D4843E" w14:textId="77777777">
      <w:pPr>
        <w:adjustRightInd w:val="0"/>
        <w:snapToGrid w:val="0"/>
        <w:spacing w:line="560" w:lineRule="exact"/>
        <w:jc w:val="left"/>
        <w:rPr>
          <w:rFonts w:ascii="Times New Roman" w:eastAsia="黑体" w:hAnsi="Times New Roman" w:cs="Times New Roman"/>
          <w:sz w:val="32"/>
          <w:szCs w:val="28"/>
        </w:rPr>
      </w:pPr>
      <w:r>
        <w:rPr>
          <w:rFonts w:ascii="Times New Roman" w:eastAsia="黑体" w:hAnsi="Times New Roman" w:cs="Times New Roman"/>
          <w:sz w:val="32"/>
          <w:szCs w:val="28"/>
        </w:rPr>
        <w:t>附件</w:t>
      </w:r>
      <w:r>
        <w:rPr>
          <w:rFonts w:ascii="Times New Roman" w:eastAsia="黑体" w:hAnsi="Times New Roman" w:cs="Times New Roman"/>
          <w:sz w:val="32"/>
          <w:szCs w:val="28"/>
        </w:rPr>
        <w:t>2</w:t>
      </w:r>
    </w:p>
    <w:p w:rsidR="00AB3C27" w14:paraId="28E22121" w14:textId="77777777">
      <w:pPr>
        <w:adjustRightInd w:val="0"/>
        <w:snapToGrid w:val="0"/>
        <w:spacing w:before="156" w:beforeLines="50" w:line="56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总结报告材料提交要求</w:t>
      </w:r>
    </w:p>
    <w:p w:rsidR="00AB3C27" w14:paraId="061DCA54" w14:textId="77777777">
      <w:pPr>
        <w:numPr>
          <w:ilvl w:val="12"/>
          <w:numId w:val="0"/>
        </w:numPr>
        <w:spacing w:line="560" w:lineRule="exact"/>
        <w:ind w:firstLine="640" w:firstLineChars="200"/>
        <w:rPr>
          <w:rFonts w:ascii="Times New Roman" w:eastAsia="仿宋_GB2312" w:hAnsi="Times New Roman" w:cs="Times New Roman"/>
          <w:kern w:val="0"/>
          <w:sz w:val="32"/>
          <w:szCs w:val="28"/>
        </w:rPr>
      </w:pPr>
    </w:p>
    <w:p w:rsidR="00AB3C27" w14:paraId="3FE7BC1A" w14:textId="50FAAF3B">
      <w:pPr>
        <w:numPr>
          <w:ilvl w:val="12"/>
          <w:numId w:val="0"/>
        </w:numPr>
        <w:spacing w:line="560" w:lineRule="exact"/>
        <w:ind w:firstLine="640" w:firstLineChars="200"/>
        <w:rPr>
          <w:rFonts w:ascii="仿宋_GB2312" w:eastAsia="仿宋_GB2312" w:hAnsi="仿宋_GB2312" w:cs="仿宋_GB2312"/>
          <w:kern w:val="0"/>
          <w:sz w:val="32"/>
          <w:szCs w:val="28"/>
        </w:rPr>
      </w:pP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总结报告不少于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1500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字，格式参照以下规范格式：标题使用二号“方正小标宋简体”；正文使用三号字体，其中一级标题使用“黑体”，二级标题使用“楷体”，段落正文使用“仿宋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_GB2312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”；行距设置固</w:t>
      </w:r>
      <w:bookmarkStart w:id="0" w:name="_GoBack"/>
      <w:bookmarkEnd w:id="0"/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定值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28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磅；音频、视频、图片材料（至少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3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张有代表性的活动场景照片，要求分辨率在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1280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×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960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以上，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JPEG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格式，不超过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10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张）。其他支撑材料包含不限于校外主流媒体正面报道宣传、实践单位感谢信或其他证明材料等。</w:t>
      </w:r>
    </w:p>
    <w:p w:rsidR="00784BE1" w:rsidRPr="00784BE1" w14:paraId="3C215BCD" w14:textId="47B85BF2">
      <w:pPr>
        <w:numPr>
          <w:ilvl w:val="12"/>
          <w:numId w:val="0"/>
        </w:numPr>
        <w:spacing w:line="560" w:lineRule="exact"/>
        <w:ind w:firstLine="640" w:firstLineChars="200"/>
        <w:rPr>
          <w:rFonts w:ascii="仿宋_GB2312" w:eastAsia="仿宋_GB2312" w:hAnsi="仿宋_GB2312" w:cs="仿宋_GB2312" w:hint="eastAsia"/>
          <w:kern w:val="0"/>
          <w:sz w:val="32"/>
          <w:szCs w:val="28"/>
        </w:rPr>
      </w:pP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报告文件</w:t>
      </w:r>
      <w:r w:rsidR="00BA6640">
        <w:rPr>
          <w:rFonts w:ascii="仿宋_GB2312" w:eastAsia="仿宋_GB2312" w:hAnsi="仿宋_GB2312" w:cs="仿宋_GB2312" w:hint="eastAsia"/>
          <w:kern w:val="0"/>
          <w:sz w:val="32"/>
          <w:szCs w:val="28"/>
        </w:rPr>
        <w:t>统一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以“</w:t>
      </w:r>
      <w:r w:rsidR="00392EE2">
        <w:rPr>
          <w:rFonts w:ascii="仿宋_GB2312" w:eastAsia="仿宋_GB2312" w:hAnsi="仿宋_GB2312" w:cs="仿宋_GB2312" w:hint="eastAsia"/>
          <w:kern w:val="0"/>
          <w:sz w:val="32"/>
          <w:szCs w:val="28"/>
        </w:rPr>
        <w:t>活动</w:t>
      </w:r>
      <w:r>
        <w:rPr>
          <w:rFonts w:ascii="仿宋_GB2312" w:eastAsia="仿宋_GB2312" w:hAnsi="仿宋_GB2312" w:cs="仿宋_GB2312" w:hint="eastAsia"/>
          <w:kern w:val="0"/>
          <w:sz w:val="32"/>
          <w:szCs w:val="28"/>
        </w:rPr>
        <w:t>主题+学院+负责人”格式进行命名。</w:t>
      </w:r>
    </w:p>
    <w:sect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1" w:subsetted="1" w:fontKey="{D0F9C04D-373A-4197-B92E-71D7F5BD0FE9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2" w:subsetted="1" w:fontKey="{89A55194-F220-42DC-9328-0BA33E0D3E20}"/>
  </w:font>
  <w:font w:name="方正小标宋简体">
    <w:panose1 w:val="03000509000000000000"/>
    <w:charset w:val="86"/>
    <w:family w:val="auto"/>
    <w:pitch w:val="variable"/>
    <w:sig w:usb0="00000001" w:usb1="080E0000" w:usb2="00000010" w:usb3="00000000" w:csb0="00040000" w:csb1="00000000"/>
    <w:embedRegular r:id="rId3" w:subsetted="1" w:fontKey="{D5A0E8E8-440D-4230-BCD7-9FE4A6A3C15E}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bordersDoNotSurroundHeader/>
  <w:bordersDoNotSurroundFooter/>
  <w:proofState w:spelling="clean" w:grammar="clean"/>
  <w:trackRevision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179B"/>
    <w:rsid w:val="00011DFE"/>
    <w:rsid w:val="00051B79"/>
    <w:rsid w:val="00074F19"/>
    <w:rsid w:val="000E0B74"/>
    <w:rsid w:val="00103DA9"/>
    <w:rsid w:val="001339D8"/>
    <w:rsid w:val="00196BB9"/>
    <w:rsid w:val="001B5847"/>
    <w:rsid w:val="001D4DD7"/>
    <w:rsid w:val="001D6F41"/>
    <w:rsid w:val="001D7BDA"/>
    <w:rsid w:val="001E7F39"/>
    <w:rsid w:val="00213C1E"/>
    <w:rsid w:val="00282A61"/>
    <w:rsid w:val="00286C7E"/>
    <w:rsid w:val="002A70C0"/>
    <w:rsid w:val="002D6DF6"/>
    <w:rsid w:val="00306571"/>
    <w:rsid w:val="00392EE2"/>
    <w:rsid w:val="00393757"/>
    <w:rsid w:val="00455D9E"/>
    <w:rsid w:val="0046179B"/>
    <w:rsid w:val="00461D42"/>
    <w:rsid w:val="00472A9C"/>
    <w:rsid w:val="004C7A10"/>
    <w:rsid w:val="004E3DF9"/>
    <w:rsid w:val="004F5B4F"/>
    <w:rsid w:val="00537789"/>
    <w:rsid w:val="00575991"/>
    <w:rsid w:val="005D0155"/>
    <w:rsid w:val="00636A90"/>
    <w:rsid w:val="0067770D"/>
    <w:rsid w:val="006E086A"/>
    <w:rsid w:val="006F2614"/>
    <w:rsid w:val="0072250D"/>
    <w:rsid w:val="00732C6A"/>
    <w:rsid w:val="00742266"/>
    <w:rsid w:val="00750B62"/>
    <w:rsid w:val="00784BE1"/>
    <w:rsid w:val="007C1443"/>
    <w:rsid w:val="007F7A9F"/>
    <w:rsid w:val="00820F09"/>
    <w:rsid w:val="00824C3F"/>
    <w:rsid w:val="008A2BEC"/>
    <w:rsid w:val="008A6903"/>
    <w:rsid w:val="008C64EC"/>
    <w:rsid w:val="008D2E36"/>
    <w:rsid w:val="008D6655"/>
    <w:rsid w:val="008E7517"/>
    <w:rsid w:val="0094195D"/>
    <w:rsid w:val="00951ED8"/>
    <w:rsid w:val="0097545B"/>
    <w:rsid w:val="0099657C"/>
    <w:rsid w:val="009D606E"/>
    <w:rsid w:val="00A00E5C"/>
    <w:rsid w:val="00A10B83"/>
    <w:rsid w:val="00AB3C27"/>
    <w:rsid w:val="00AC4BEA"/>
    <w:rsid w:val="00AD7630"/>
    <w:rsid w:val="00AF41C3"/>
    <w:rsid w:val="00B05131"/>
    <w:rsid w:val="00B37471"/>
    <w:rsid w:val="00B4398E"/>
    <w:rsid w:val="00B46852"/>
    <w:rsid w:val="00B82579"/>
    <w:rsid w:val="00B84350"/>
    <w:rsid w:val="00BA6640"/>
    <w:rsid w:val="00BC1319"/>
    <w:rsid w:val="00BC6A39"/>
    <w:rsid w:val="00BD4CAA"/>
    <w:rsid w:val="00C00C8F"/>
    <w:rsid w:val="00C302E5"/>
    <w:rsid w:val="00C52444"/>
    <w:rsid w:val="00C62891"/>
    <w:rsid w:val="00CC5465"/>
    <w:rsid w:val="00CE2855"/>
    <w:rsid w:val="00D14338"/>
    <w:rsid w:val="00D34E04"/>
    <w:rsid w:val="00D57A57"/>
    <w:rsid w:val="00D77EC2"/>
    <w:rsid w:val="00DF1930"/>
    <w:rsid w:val="00E42AA8"/>
    <w:rsid w:val="00E47DF1"/>
    <w:rsid w:val="00E871A6"/>
    <w:rsid w:val="00EA7216"/>
    <w:rsid w:val="00EF7EFA"/>
    <w:rsid w:val="00F23D1B"/>
    <w:rsid w:val="00F2574B"/>
    <w:rsid w:val="00FB10CA"/>
    <w:rsid w:val="00FC24E3"/>
    <w:rsid w:val="00FC7C27"/>
    <w:rsid w:val="02223D56"/>
    <w:rsid w:val="06A165FB"/>
    <w:rsid w:val="072E7D3D"/>
    <w:rsid w:val="0AF07D07"/>
    <w:rsid w:val="0E590AFF"/>
    <w:rsid w:val="11247949"/>
    <w:rsid w:val="13CC5019"/>
    <w:rsid w:val="140B2ACC"/>
    <w:rsid w:val="1A7A2BB1"/>
    <w:rsid w:val="2990258A"/>
    <w:rsid w:val="2AD12E42"/>
    <w:rsid w:val="2C472C8F"/>
    <w:rsid w:val="35C6441D"/>
    <w:rsid w:val="37F350FE"/>
    <w:rsid w:val="382673F4"/>
    <w:rsid w:val="415D3E87"/>
    <w:rsid w:val="416E7E42"/>
    <w:rsid w:val="469B1807"/>
    <w:rsid w:val="46AF6F53"/>
    <w:rsid w:val="4CCD213A"/>
    <w:rsid w:val="4EEC23A6"/>
    <w:rsid w:val="54F621D1"/>
    <w:rsid w:val="5D5F7F98"/>
    <w:rsid w:val="63D23E09"/>
    <w:rsid w:val="6D7221B9"/>
    <w:rsid w:val="746A1E3C"/>
    <w:rsid w:val="769F401E"/>
    <w:rsid w:val="794A3849"/>
  </w:rsids>
  <w:docVars>
    <w:docVar w:name="commondata" w:val="eyJoZGlkIjoiYjJjOTQxYzhjODMyMDAzZmE0MDJkMWFkNmJlNDkwYTUifQ=="/>
    <w:docVar w:name="__Grammarly_42___1" w:val="H4sIAAAAAAAEAKtWcslP9kxRslIyNDY2NLMwMTcxNjI2MLI0MTZU0lEKTi0uzszPAykwqgUAU5hYx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4D09839"/>
  <w15:docId w15:val="{A1C4FA5E-6B16-F945-9EA1-63D4C8D53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Heading4">
    <w:name w:val="heading 4"/>
    <w:next w:val="Normal"/>
    <w:link w:val="4"/>
    <w:autoRedefine/>
    <w:qFormat/>
    <w:pPr>
      <w:keepNext/>
      <w:keepLines/>
      <w:spacing w:before="348" w:after="150"/>
      <w:outlineLvl w:val="3"/>
    </w:pPr>
    <w:rPr>
      <w:rFonts w:asciiTheme="minorHAnsi" w:eastAsiaTheme="minorEastAsia" w:hAnsiTheme="minorHAnsi" w:cstheme="minorBidi"/>
      <w:b/>
      <w:kern w:val="2"/>
      <w:sz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a0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a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autoRedefine/>
    <w:uiPriority w:val="99"/>
    <w:unhideWhenUsed/>
    <w:qFormat/>
    <w:pPr>
      <w:shd w:val="clear" w:color="auto" w:fill="FFFFFF"/>
      <w:adjustRightInd w:val="0"/>
      <w:snapToGrid w:val="0"/>
      <w:spacing w:line="560" w:lineRule="exact"/>
      <w:ind w:firstLine="643" w:firstLineChars="200"/>
      <w:textAlignment w:val="baseline"/>
    </w:pPr>
    <w:rPr>
      <w:rFonts w:ascii="仿宋_GB2312" w:eastAsia="仿宋_GB2312" w:hAnsi="仿宋_GB2312" w:cs="仿宋_GB2312"/>
      <w:b/>
      <w:sz w:val="32"/>
      <w:szCs w:val="32"/>
    </w:rPr>
  </w:style>
  <w:style w:type="character" w:styleId="Hyperlink">
    <w:name w:val="Hyperlink"/>
    <w:basedOn w:val="DefaultParagraphFont"/>
    <w:autoRedefine/>
    <w:uiPriority w:val="99"/>
    <w:unhideWhenUsed/>
    <w:qFormat/>
    <w:rPr>
      <w:color w:val="0563C1" w:themeColor="hyperlink"/>
      <w:u w:val="single"/>
    </w:rPr>
  </w:style>
  <w:style w:type="character" w:customStyle="1" w:styleId="a">
    <w:name w:val="页眉 字符"/>
    <w:basedOn w:val="DefaultParagraphFont"/>
    <w:link w:val="Header"/>
    <w:autoRedefine/>
    <w:uiPriority w:val="99"/>
    <w:qFormat/>
    <w:rPr>
      <w:sz w:val="18"/>
      <w:szCs w:val="18"/>
    </w:rPr>
  </w:style>
  <w:style w:type="character" w:customStyle="1" w:styleId="a0">
    <w:name w:val="页脚 字符"/>
    <w:basedOn w:val="DefaultParagraphFont"/>
    <w:link w:val="Footer"/>
    <w:autoRedefine/>
    <w:uiPriority w:val="99"/>
    <w:qFormat/>
    <w:rPr>
      <w:sz w:val="18"/>
      <w:szCs w:val="18"/>
    </w:rPr>
  </w:style>
  <w:style w:type="paragraph" w:customStyle="1" w:styleId="Style8">
    <w:name w:val="_Style 8"/>
    <w:basedOn w:val="Normal"/>
    <w:next w:val="ListParagraph"/>
    <w:autoRedefine/>
    <w:uiPriority w:val="34"/>
    <w:qFormat/>
    <w:pPr>
      <w:spacing w:line="360" w:lineRule="auto"/>
      <w:ind w:left="840" w:firstLine="320" w:firstLineChars="100"/>
    </w:pPr>
    <w:rPr>
      <w:rFonts w:ascii="Times New Roman" w:eastAsia="仿宋_GB2312" w:hAnsi="Times New Roman" w:cs="Times New Roman"/>
      <w:sz w:val="32"/>
      <w:szCs w:val="32"/>
    </w:rPr>
  </w:style>
  <w:style w:type="paragraph" w:styleId="ListParagraph">
    <w:name w:val="List Paragraph"/>
    <w:basedOn w:val="Normal"/>
    <w:autoRedefine/>
    <w:uiPriority w:val="34"/>
    <w:qFormat/>
    <w:pPr>
      <w:ind w:firstLine="420" w:firstLineChars="200"/>
    </w:pPr>
  </w:style>
  <w:style w:type="paragraph" w:customStyle="1" w:styleId="Style10">
    <w:name w:val="_Style 10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paragraph" w:customStyle="1" w:styleId="Style11">
    <w:name w:val="_Style 11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paragraph" w:customStyle="1" w:styleId="Style12">
    <w:name w:val="_Style 12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paragraph" w:customStyle="1" w:styleId="Style13">
    <w:name w:val="_Style 13"/>
    <w:basedOn w:val="Normal"/>
    <w:next w:val="ListParagraph"/>
    <w:autoRedefine/>
    <w:uiPriority w:val="34"/>
    <w:qFormat/>
    <w:pPr>
      <w:ind w:firstLine="420" w:firstLineChars="200"/>
    </w:pPr>
    <w:rPr>
      <w:rFonts w:ascii="等线" w:eastAsia="等线" w:hAnsi="等线" w:cs="Times New Roman"/>
    </w:rPr>
  </w:style>
  <w:style w:type="character" w:customStyle="1" w:styleId="1">
    <w:name w:val="未处理的提及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标题 4 字符"/>
    <w:basedOn w:val="DefaultParagraphFont"/>
    <w:link w:val="Heading4"/>
    <w:autoRedefine/>
    <w:qFormat/>
    <w:rPr>
      <w:b/>
      <w:sz w:val="16"/>
      <w:szCs w:val="20"/>
    </w:rPr>
  </w:style>
  <w:style w:type="paragraph" w:styleId="Revision">
    <w:name w:val="Revision"/>
    <w:hidden/>
    <w:uiPriority w:val="99"/>
    <w:unhideWhenUsed/>
    <w:rsid w:val="00D34E04"/>
    <w:rPr>
      <w:rFonts w:asciiTheme="minorHAnsi" w:eastAsiaTheme="minorEastAsia" w:hAnsiTheme="minorHAnsi" w:cstheme="minorBidi"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_rels/fontTable.xml.rels><?xml version="1.0" encoding="utf-8" standalone="yes"?><Relationships xmlns="http://schemas.openxmlformats.org/package/2006/relationships"><Relationship Id="rId1" Type="http://schemas.openxmlformats.org/officeDocument/2006/relationships/font" Target="fonts/font1.odttf" /><Relationship Id="rId2" Type="http://schemas.openxmlformats.org/officeDocument/2006/relationships/font" Target="fonts/font2.odttf" /><Relationship Id="rId3" Type="http://schemas.openxmlformats.org/officeDocument/2006/relationships/font" Target="fonts/font3.odttf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u</dc:creator>
  <cp:lastModifiedBy>gu</cp:lastModifiedBy>
  <cp:revision>25</cp:revision>
  <dcterms:created xsi:type="dcterms:W3CDTF">2022-12-30T08:45:00Z</dcterms:created>
  <dcterms:modified xsi:type="dcterms:W3CDTF">2026-01-07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7197909F97024EF7ACA20AE08561476B_13</vt:lpwstr>
  </property>
  <property fmtid="{D5CDD505-2E9C-101B-9397-08002B2CF9AE}" pid="3" name="KSOProductBuildVer">
    <vt:lpwstr>2052-12.1.0.19770</vt:lpwstr>
  </property>
  <property fmtid="{D5CDD505-2E9C-101B-9397-08002B2CF9AE}" pid="4" name="KSOTemplateDocerSaveRecord">
    <vt:lpwstr>eyJoZGlkIjoiNDk3M2M4ZTc1OTRkZjQ2MjRjN2NiNDRlMDdjMTU4YzciLCJ1c2VySWQiOiIxMTIyNTU0OTI0In0=</vt:lpwstr>
  </property>
</Properties>
</file>